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༧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[༡༣༨ན]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01b4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0Z</dcterms:created>
  <dcterms:modified xsi:type="dcterms:W3CDTF">2017-05-10T21:02:10Z</dcterms:modified>
</cp:coreProperties>
</file>